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6839" w:rsidRDefault="00616839"/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9"/>
        <w:gridCol w:w="884"/>
        <w:gridCol w:w="783"/>
        <w:gridCol w:w="537"/>
        <w:gridCol w:w="639"/>
        <w:gridCol w:w="362"/>
        <w:gridCol w:w="230"/>
        <w:gridCol w:w="887"/>
        <w:gridCol w:w="1062"/>
      </w:tblGrid>
      <w:tr w:rsidR="002604B9" w:rsidRPr="000D6723" w:rsidTr="00616839">
        <w:tc>
          <w:tcPr>
            <w:tcW w:w="9117" w:type="dxa"/>
            <w:gridSpan w:val="13"/>
            <w:shd w:val="clear" w:color="auto" w:fill="auto"/>
          </w:tcPr>
          <w:p w:rsidR="002604B9" w:rsidRPr="000D6723" w:rsidRDefault="00F04359" w:rsidP="00DA5901">
            <w:pPr>
              <w:spacing w:before="60" w:after="60"/>
              <w:rPr>
                <w:sz w:val="20"/>
                <w:szCs w:val="20"/>
              </w:rPr>
            </w:pPr>
            <w:r w:rsidRPr="000D6723">
              <w:rPr>
                <w:rFonts w:ascii="Arial" w:hAnsi="Arial" w:cs="Arial"/>
                <w:iCs/>
                <w:sz w:val="20"/>
                <w:szCs w:val="20"/>
              </w:rPr>
              <w:t>Complete</w:t>
            </w:r>
            <w:r w:rsidR="00AE192D" w:rsidRPr="000D6723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 w:rsidRPr="000D6723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 w:rsidRPr="000D6723"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 w:rsidRPr="000D6723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 w:rsidRPr="000D6723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 w:rsidRPr="000D6723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0D6723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RPr="000D6723" w:rsidTr="00616839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Pr="002851BC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2851BC">
              <w:rPr>
                <w:rFonts w:ascii="Arial" w:hAnsi="Arial" w:cs="Arial"/>
                <w:iCs/>
                <w:sz w:val="20"/>
                <w:szCs w:val="20"/>
              </w:rPr>
              <w:t>P</w:t>
            </w:r>
            <w:r w:rsidR="00EB300C" w:rsidRPr="002851BC">
              <w:rPr>
                <w:rFonts w:ascii="Arial" w:hAnsi="Arial" w:cs="Arial"/>
                <w:iCs/>
                <w:sz w:val="20"/>
                <w:szCs w:val="20"/>
              </w:rPr>
              <w:t>ort</w:t>
            </w:r>
          </w:p>
        </w:tc>
        <w:tc>
          <w:tcPr>
            <w:tcW w:w="3866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EB7A2B" w:rsidRDefault="002251BF" w:rsidP="00CD3E0C">
            <w:pPr>
              <w:spacing w:before="60" w:after="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MARSDEN POINT</w:t>
            </w:r>
            <w:r w:rsidR="00753599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, NZ</w:t>
            </w:r>
          </w:p>
        </w:tc>
        <w:tc>
          <w:tcPr>
            <w:tcW w:w="11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2851BC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2851BC"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EB7A2B" w:rsidRDefault="002251BF" w:rsidP="006D2E51">
            <w:pPr>
              <w:spacing w:before="60" w:after="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bookmarkStart w:id="0" w:name="OLE_LINK5"/>
            <w:bookmarkStart w:id="1" w:name="OLE_LINK6"/>
            <w:bookmarkStart w:id="2" w:name="OLE_LINK10"/>
            <w:r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1</w:t>
            </w:r>
            <w:r w:rsidR="006D2E51">
              <w:rPr>
                <w:rFonts w:ascii="Arial" w:hAnsi="Arial" w:cs="Arial"/>
                <w:b/>
                <w:iCs/>
                <w:sz w:val="20"/>
                <w:szCs w:val="20"/>
              </w:rPr>
              <w:t>8</w:t>
            </w:r>
            <w:r w:rsidR="00CF7090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-</w:t>
            </w:r>
            <w:r w:rsidR="00753599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MAR</w:t>
            </w:r>
            <w:r w:rsidR="00A7274F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-202</w:t>
            </w:r>
            <w:r w:rsidR="003E6CE7" w:rsidRPr="00EB7A2B">
              <w:rPr>
                <w:rFonts w:ascii="Arial" w:hAnsi="Arial" w:cs="Arial"/>
                <w:b/>
                <w:iCs/>
                <w:sz w:val="20"/>
                <w:szCs w:val="20"/>
              </w:rPr>
              <w:t>5</w:t>
            </w:r>
            <w:bookmarkEnd w:id="0"/>
            <w:bookmarkEnd w:id="1"/>
            <w:bookmarkEnd w:id="2"/>
          </w:p>
        </w:tc>
      </w:tr>
      <w:tr w:rsidR="00522F5A" w:rsidRPr="000D6723" w:rsidTr="00616839">
        <w:tc>
          <w:tcPr>
            <w:tcW w:w="9117" w:type="dxa"/>
            <w:gridSpan w:val="13"/>
            <w:shd w:val="clear" w:color="auto" w:fill="auto"/>
            <w:vAlign w:val="center"/>
          </w:tcPr>
          <w:p w:rsidR="00522F5A" w:rsidRPr="000D6723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71270C" w:rsidRPr="000D6723" w:rsidTr="00616839">
        <w:tc>
          <w:tcPr>
            <w:tcW w:w="1534" w:type="dxa"/>
            <w:shd w:val="clear" w:color="auto" w:fill="auto"/>
            <w:vAlign w:val="center"/>
          </w:tcPr>
          <w:p w:rsidR="0071270C" w:rsidRPr="000D6723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5"/>
            <w:shd w:val="clear" w:color="auto" w:fill="auto"/>
            <w:vAlign w:val="center"/>
          </w:tcPr>
          <w:p w:rsidR="0071270C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J</w:t>
            </w:r>
            <w:r w:rsidRPr="000D6723">
              <w:rPr>
                <w:rFonts w:ascii="Arial" w:hAnsi="Arial" w:cs="Arial" w:hint="eastAsia"/>
                <w:sz w:val="20"/>
                <w:szCs w:val="20"/>
                <w:lang w:eastAsia="zh-CN"/>
              </w:rPr>
              <w:t>ERVIS</w:t>
            </w:r>
            <w:r w:rsidRPr="000D67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D6723">
              <w:rPr>
                <w:rFonts w:ascii="Arial" w:hAnsi="Arial" w:cs="Arial" w:hint="eastAsia"/>
                <w:sz w:val="20"/>
                <w:szCs w:val="20"/>
                <w:lang w:eastAsia="zh-CN"/>
              </w:rPr>
              <w:t>BAY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71270C" w:rsidRPr="000D6723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1001" w:type="dxa"/>
            <w:gridSpan w:val="2"/>
            <w:shd w:val="clear" w:color="auto" w:fill="auto"/>
            <w:vAlign w:val="center"/>
          </w:tcPr>
          <w:p w:rsidR="0071270C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VRMM6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71270C" w:rsidRPr="000D6723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IMO N</w:t>
            </w:r>
            <w:r w:rsidR="008068FD" w:rsidRPr="000D6723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71270C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9610688</w:t>
            </w:r>
          </w:p>
        </w:tc>
      </w:tr>
      <w:tr w:rsidR="00112A91" w:rsidRPr="000D6723" w:rsidTr="00616839">
        <w:tc>
          <w:tcPr>
            <w:tcW w:w="1534" w:type="dxa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eadweight</w:t>
            </w:r>
            <w:r w:rsid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851BC" w:rsidRPr="002851BC">
              <w:rPr>
                <w:rFonts w:ascii="Arial" w:hAnsi="Arial" w:cs="Arial"/>
                <w:b/>
                <w:sz w:val="14"/>
                <w:szCs w:val="20"/>
              </w:rPr>
              <w:t>(Summer Timber)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2851BC" w:rsidRDefault="002851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37276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:rsidR="00112A91" w:rsidRPr="000D6723" w:rsidRDefault="001F719F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0D6723">
              <w:rPr>
                <w:rFonts w:ascii="Arial" w:hAnsi="Arial" w:cs="Arial"/>
                <w:sz w:val="16"/>
                <w:szCs w:val="16"/>
              </w:rPr>
              <w:t>2012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1001" w:type="dxa"/>
            <w:gridSpan w:val="2"/>
            <w:shd w:val="clear" w:color="auto" w:fill="auto"/>
            <w:vAlign w:val="center"/>
          </w:tcPr>
          <w:p w:rsidR="00112A91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179.90m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A91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30.00m</w:t>
            </w:r>
          </w:p>
        </w:tc>
      </w:tr>
      <w:tr w:rsidR="00B44E67" w:rsidRPr="000D6723" w:rsidTr="00616839">
        <w:tc>
          <w:tcPr>
            <w:tcW w:w="1534" w:type="dxa"/>
            <w:shd w:val="clear" w:color="auto" w:fill="auto"/>
            <w:vAlign w:val="center"/>
          </w:tcPr>
          <w:p w:rsidR="00B44E67" w:rsidRPr="000D6723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44E67" w:rsidRPr="002851BC" w:rsidRDefault="002851BC" w:rsidP="00090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25560</w:t>
            </w:r>
          </w:p>
        </w:tc>
        <w:tc>
          <w:tcPr>
            <w:tcW w:w="2183" w:type="dxa"/>
            <w:gridSpan w:val="4"/>
            <w:shd w:val="clear" w:color="auto" w:fill="auto"/>
            <w:vAlign w:val="center"/>
          </w:tcPr>
          <w:p w:rsidR="00B44E67" w:rsidRPr="000D6723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B44E67" w:rsidRPr="00DC285E" w:rsidRDefault="00DC285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C285E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231" w:type="dxa"/>
            <w:gridSpan w:val="3"/>
            <w:shd w:val="clear" w:color="auto" w:fill="auto"/>
            <w:vAlign w:val="center"/>
          </w:tcPr>
          <w:p w:rsidR="00B44E67" w:rsidRPr="000D6723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B44E67" w:rsidRPr="000D6723" w:rsidRDefault="001F719F" w:rsidP="00A303E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24428/12774</w:t>
            </w:r>
          </w:p>
        </w:tc>
      </w:tr>
      <w:tr w:rsidR="00112A91" w:rsidRPr="000D6723" w:rsidTr="003F28E9">
        <w:trPr>
          <w:trHeight w:val="529"/>
        </w:trPr>
        <w:tc>
          <w:tcPr>
            <w:tcW w:w="1534" w:type="dxa"/>
            <w:shd w:val="clear" w:color="auto" w:fill="auto"/>
            <w:vAlign w:val="center"/>
          </w:tcPr>
          <w:p w:rsidR="00112A91" w:rsidRPr="003F28E9" w:rsidRDefault="00112A91" w:rsidP="008068FD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F28E9">
              <w:rPr>
                <w:rFonts w:ascii="Arial" w:hAnsi="Arial" w:cs="Arial"/>
                <w:b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3F28E9" w:rsidRDefault="000802B8" w:rsidP="00A90C6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.50</w:t>
            </w:r>
            <w:r w:rsidR="00A90C62"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360" w:type="dxa"/>
            <w:gridSpan w:val="3"/>
            <w:shd w:val="clear" w:color="auto" w:fill="auto"/>
            <w:vAlign w:val="center"/>
          </w:tcPr>
          <w:p w:rsidR="00112A91" w:rsidRPr="003F28E9" w:rsidRDefault="00112A91" w:rsidP="008068FD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F28E9">
              <w:rPr>
                <w:rFonts w:ascii="Arial" w:hAnsi="Arial" w:cs="Arial"/>
                <w:b/>
                <w:sz w:val="20"/>
                <w:szCs w:val="20"/>
              </w:rPr>
              <w:t>Draught aft</w:t>
            </w:r>
          </w:p>
        </w:tc>
        <w:tc>
          <w:tcPr>
            <w:tcW w:w="823" w:type="dxa"/>
            <w:shd w:val="clear" w:color="auto" w:fill="auto"/>
            <w:vAlign w:val="center"/>
          </w:tcPr>
          <w:p w:rsidR="00112A91" w:rsidRPr="003F28E9" w:rsidRDefault="000802B8" w:rsidP="00A90C6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.70</w:t>
            </w:r>
            <w:r w:rsidR="00A90C62"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2321" w:type="dxa"/>
            <w:gridSpan w:val="4"/>
            <w:shd w:val="clear" w:color="auto" w:fill="auto"/>
            <w:vAlign w:val="center"/>
          </w:tcPr>
          <w:p w:rsidR="00112A91" w:rsidRPr="000D6723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A91" w:rsidRPr="000802B8" w:rsidRDefault="000802B8" w:rsidP="00853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802B8">
              <w:rPr>
                <w:rFonts w:ascii="Arial" w:hAnsi="Arial" w:cs="Arial"/>
                <w:b/>
                <w:sz w:val="20"/>
                <w:szCs w:val="20"/>
              </w:rPr>
              <w:t>10.60</w:t>
            </w:r>
            <w:r w:rsidR="00747E20" w:rsidRPr="000802B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64D60" w:rsidRPr="000802B8"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</w:tr>
      <w:tr w:rsidR="00C739C3" w:rsidRPr="000D6723" w:rsidTr="003F28E9">
        <w:tc>
          <w:tcPr>
            <w:tcW w:w="1534" w:type="dxa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Freeboar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739C3" w:rsidRPr="002851BC" w:rsidRDefault="00747E20" w:rsidP="000802B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02B8">
              <w:rPr>
                <w:rFonts w:ascii="Arial" w:hAnsi="Arial" w:cs="Arial"/>
                <w:sz w:val="20"/>
                <w:szCs w:val="20"/>
              </w:rPr>
              <w:t>4.20</w:t>
            </w:r>
            <w:r w:rsidR="002251BF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851B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60" w:type="dxa"/>
            <w:gridSpan w:val="3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3" w:type="dxa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1" w:type="dxa"/>
            <w:gridSpan w:val="4"/>
            <w:shd w:val="clear" w:color="auto" w:fill="auto"/>
            <w:vAlign w:val="center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C739C3" w:rsidRPr="000D672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10CF" w:rsidRPr="000D6723" w:rsidTr="00616839">
        <w:tc>
          <w:tcPr>
            <w:tcW w:w="2940" w:type="dxa"/>
            <w:gridSpan w:val="3"/>
            <w:shd w:val="clear" w:color="auto" w:fill="auto"/>
            <w:vAlign w:val="center"/>
          </w:tcPr>
          <w:p w:rsidR="009410CF" w:rsidRPr="000D6723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3" w:name="_Hlk183238348"/>
            <w:r w:rsidRPr="000D6723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3"/>
            <w:shd w:val="clear" w:color="auto" w:fill="auto"/>
            <w:vAlign w:val="center"/>
          </w:tcPr>
          <w:p w:rsidR="009410CF" w:rsidRPr="000D6723" w:rsidRDefault="001F719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6.1   m</w:t>
            </w:r>
          </w:p>
        </w:tc>
        <w:tc>
          <w:tcPr>
            <w:tcW w:w="2321" w:type="dxa"/>
            <w:gridSpan w:val="4"/>
            <w:shd w:val="clear" w:color="auto" w:fill="auto"/>
            <w:vAlign w:val="center"/>
          </w:tcPr>
          <w:p w:rsidR="009410CF" w:rsidRPr="000D6723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9410CF" w:rsidRPr="006B73D5" w:rsidRDefault="000802B8" w:rsidP="00A303ED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6B73D5">
              <w:rPr>
                <w:rFonts w:ascii="Arial" w:hAnsi="Arial" w:cs="Arial"/>
                <w:b/>
                <w:sz w:val="18"/>
                <w:szCs w:val="18"/>
              </w:rPr>
              <w:t>Logs / 38054Jas</w:t>
            </w:r>
          </w:p>
        </w:tc>
      </w:tr>
      <w:bookmarkEnd w:id="3"/>
      <w:tr w:rsidR="002F5E92" w:rsidRPr="000D6723" w:rsidTr="00616839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2F5E92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5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t xml:space="preserve">11    </w:t>
            </w: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2F5E92" w:rsidRPr="000D6723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  <w:tc>
          <w:tcPr>
            <w:tcW w:w="2321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2F5E92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Stbd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F5E92" w:rsidRPr="000D6723" w:rsidRDefault="009410CF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t xml:space="preserve">12   </w:t>
            </w:r>
            <w:r w:rsidR="002F5E92" w:rsidRPr="000D6723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</w:tr>
      <w:tr w:rsidR="002F5E92" w:rsidRPr="000D6723" w:rsidTr="00616839">
        <w:tc>
          <w:tcPr>
            <w:tcW w:w="9117" w:type="dxa"/>
            <w:gridSpan w:val="1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0D6723" w:rsidRDefault="002F5E92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8867A6" w:rsidRPr="000D6723" w:rsidTr="00616839">
        <w:tc>
          <w:tcPr>
            <w:tcW w:w="9117" w:type="dxa"/>
            <w:gridSpan w:val="1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F0BC1" w:rsidRPr="000D6723" w:rsidRDefault="007F0BC1" w:rsidP="000D6723">
            <w:pPr>
              <w:spacing w:before="120" w:line="12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Pr="000D6723" w:rsidRDefault="00B75997" w:rsidP="00677251">
      <w:pPr>
        <w:ind w:leftChars="-171" w:left="-410" w:rightChars="-330" w:right="-792"/>
        <w:rPr>
          <w:sz w:val="22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0FD1CD" wp14:editId="13F08A8E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5989E49" wp14:editId="3AFD3694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4CBC609" wp14:editId="08790E3B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F4FB6A" wp14:editId="7D5DCE0C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2E4F95" wp14:editId="45AFBCED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4BE692F" wp14:editId="77D62736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5AC84B25" wp14:editId="50F7B8F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A2FDB3B" wp14:editId="38FA28F8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677251" w:rsidRPr="000D6723" w:rsidRDefault="00B75997" w:rsidP="00677251">
      <w:pPr>
        <w:tabs>
          <w:tab w:val="center" w:pos="4153"/>
        </w:tabs>
        <w:rPr>
          <w:rFonts w:ascii="Arial" w:hAnsi="Arial" w:cs="Arial"/>
          <w:sz w:val="18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699F439" wp14:editId="5B3AE1A8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EFD7A6" wp14:editId="1830F18B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 w:rsidRPr="000D6723">
        <w:rPr>
          <w:sz w:val="22"/>
        </w:rPr>
        <w:tab/>
      </w:r>
      <w:r w:rsidR="00677251" w:rsidRPr="000D6723">
        <w:rPr>
          <w:rFonts w:ascii="Arial" w:hAnsi="Arial" w:cs="Arial" w:hint="eastAsia"/>
          <w:sz w:val="18"/>
        </w:rPr>
        <w:t>Air draft</w:t>
      </w:r>
    </w:p>
    <w:p w:rsidR="00677251" w:rsidRPr="000D6723" w:rsidRDefault="00B75997" w:rsidP="001F719F">
      <w:pPr>
        <w:tabs>
          <w:tab w:val="left" w:pos="4095"/>
          <w:tab w:val="left" w:pos="4545"/>
          <w:tab w:val="right" w:pos="8306"/>
        </w:tabs>
        <w:rPr>
          <w:rFonts w:ascii="Arial" w:hAnsi="Arial" w:cs="Arial"/>
          <w:sz w:val="16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8AF2D40" wp14:editId="6367BC3A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DACDDF4" wp14:editId="0BCBAE2A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FE5308A" wp14:editId="3683E936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 w:rsidRPr="000D6723">
        <w:rPr>
          <w:sz w:val="22"/>
        </w:rPr>
        <w:tab/>
      </w:r>
      <w:bookmarkStart w:id="4" w:name="OLE_LINK7"/>
      <w:bookmarkStart w:id="5" w:name="OLE_LINK8"/>
      <w:r w:rsidR="00DB224A">
        <w:rPr>
          <w:sz w:val="22"/>
        </w:rPr>
        <w:t>32.86</w:t>
      </w:r>
      <w:r w:rsidR="00747E20" w:rsidRPr="00EB7A2B">
        <w:rPr>
          <w:sz w:val="22"/>
        </w:rPr>
        <w:t xml:space="preserve">      </w:t>
      </w:r>
      <w:r w:rsidR="00090B65" w:rsidRPr="000D6723">
        <w:rPr>
          <w:sz w:val="22"/>
        </w:rPr>
        <w:t>m</w:t>
      </w:r>
      <w:bookmarkEnd w:id="4"/>
      <w:bookmarkEnd w:id="5"/>
      <w:r w:rsidR="001F719F" w:rsidRPr="000D6723">
        <w:rPr>
          <w:sz w:val="22"/>
        </w:rPr>
        <w:tab/>
        <w:t>43.56</w:t>
      </w:r>
      <w:r w:rsidR="003150C3" w:rsidRPr="000D6723">
        <w:rPr>
          <w:sz w:val="22"/>
        </w:rPr>
        <w:t xml:space="preserve">        </w:t>
      </w:r>
      <w:r w:rsidR="00677251" w:rsidRPr="000D6723">
        <w:rPr>
          <w:rFonts w:ascii="Arial" w:hAnsi="Arial" w:cs="Arial"/>
          <w:sz w:val="18"/>
          <w:szCs w:val="18"/>
        </w:rPr>
        <w:t xml:space="preserve"> </w:t>
      </w:r>
      <w:r w:rsidR="003150C3" w:rsidRPr="000D6723">
        <w:rPr>
          <w:rFonts w:ascii="Arial" w:hAnsi="Arial" w:cs="Arial" w:hint="eastAsia"/>
          <w:sz w:val="18"/>
        </w:rPr>
        <w:t>m</w:t>
      </w:r>
      <w:r w:rsidR="00677251" w:rsidRPr="000D6723">
        <w:rPr>
          <w:rFonts w:ascii="Arial" w:hAnsi="Arial" w:cs="Arial"/>
          <w:sz w:val="18"/>
          <w:szCs w:val="18"/>
        </w:rPr>
        <w:t xml:space="preserve"> </w:t>
      </w:r>
      <w:r w:rsidR="003150C3" w:rsidRPr="000D6723">
        <w:rPr>
          <w:rFonts w:ascii="Arial" w:hAnsi="Arial" w:cs="Arial" w:hint="eastAsia"/>
          <w:sz w:val="18"/>
          <w:szCs w:val="18"/>
          <w:lang w:eastAsia="zh-CN"/>
        </w:rPr>
        <w:t xml:space="preserve">   </w:t>
      </w:r>
      <w:r w:rsidR="001F719F" w:rsidRPr="000D6723">
        <w:rPr>
          <w:rFonts w:ascii="Arial" w:hAnsi="Arial" w:cs="Arial" w:hint="eastAsia"/>
          <w:sz w:val="18"/>
          <w:szCs w:val="18"/>
          <w:lang w:eastAsia="zh-CN"/>
        </w:rPr>
        <w:t xml:space="preserve"> </w:t>
      </w:r>
      <w:r w:rsidR="00677251" w:rsidRPr="000D6723">
        <w:rPr>
          <w:sz w:val="22"/>
        </w:rPr>
        <w:tab/>
      </w:r>
      <w:r w:rsidR="00677251" w:rsidRPr="000D6723">
        <w:rPr>
          <w:rFonts w:hint="eastAsia"/>
          <w:sz w:val="22"/>
        </w:rPr>
        <w:t xml:space="preserve">   </w:t>
      </w:r>
      <w:proofErr w:type="spellStart"/>
      <w:proofErr w:type="gramStart"/>
      <w:r w:rsidR="001F719F" w:rsidRPr="000D6723">
        <w:rPr>
          <w:rFonts w:ascii="Arial" w:hAnsi="Arial" w:cs="Arial" w:hint="eastAsia"/>
          <w:sz w:val="16"/>
        </w:rPr>
        <w:t>afy</w:t>
      </w:r>
      <w:r w:rsidR="00A2136A" w:rsidRPr="000D6723">
        <w:rPr>
          <w:rFonts w:ascii="Arial" w:hAnsi="Arial" w:cs="Arial"/>
          <w:sz w:val="16"/>
        </w:rPr>
        <w:t>aft</w:t>
      </w:r>
      <w:proofErr w:type="spellEnd"/>
      <w:r w:rsidR="00677251" w:rsidRPr="000D6723">
        <w:rPr>
          <w:rFonts w:ascii="Arial" w:hAnsi="Arial" w:cs="Arial" w:hint="eastAsia"/>
          <w:sz w:val="16"/>
        </w:rPr>
        <w:t xml:space="preserve"> )</w:t>
      </w:r>
      <w:proofErr w:type="gramEnd"/>
    </w:p>
    <w:p w:rsidR="00AC2CCB" w:rsidRPr="000D6723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Pr="000D6723" w:rsidRDefault="00B75997" w:rsidP="00AC2CCB">
      <w:pPr>
        <w:tabs>
          <w:tab w:val="left" w:pos="4080"/>
          <w:tab w:val="left" w:pos="7560"/>
        </w:tabs>
        <w:rPr>
          <w:rFonts w:ascii="Arial" w:hAnsi="Arial" w:cs="Arial"/>
          <w:sz w:val="18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2694DA" wp14:editId="4A291CFA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C26523A" wp14:editId="152D798D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 w:rsidRPr="000D6723">
        <w:rPr>
          <w:sz w:val="22"/>
        </w:rPr>
        <w:tab/>
      </w:r>
      <w:r w:rsidR="000959AD" w:rsidRPr="000D6723">
        <w:rPr>
          <w:color w:val="FF0000"/>
          <w:sz w:val="22"/>
        </w:rPr>
        <w:t xml:space="preserve">           </w:t>
      </w:r>
      <w:proofErr w:type="spellStart"/>
      <w:proofErr w:type="gramStart"/>
      <w:r w:rsidR="00677251" w:rsidRPr="000D6723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0D6723">
        <w:rPr>
          <w:sz w:val="22"/>
        </w:rPr>
        <w:tab/>
      </w:r>
    </w:p>
    <w:p w:rsidR="00A2136A" w:rsidRPr="000D6723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Pr="000D6723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 w:rsidRPr="000D6723"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496D56" wp14:editId="5AF463B8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F3EC77" wp14:editId="47C356FD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070D4F" wp14:editId="0C966C9D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1541BE" wp14:editId="1387F39D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BC3139" wp14:editId="5DB9397D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6CA836" wp14:editId="1D7DC8D5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5B16EB3" wp14:editId="12F0A7AA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83ECC2E" wp14:editId="2C2BE6EA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8327E8A" wp14:editId="542D59CF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33F519" wp14:editId="594EC993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6349580" wp14:editId="0A584810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340D45B" wp14:editId="591F7582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 w:rsidRPr="000D6723">
        <w:rPr>
          <w:sz w:val="22"/>
        </w:rPr>
        <w:tab/>
      </w:r>
      <w:r w:rsidR="00316319" w:rsidRPr="000D6723">
        <w:rPr>
          <w:sz w:val="22"/>
        </w:rPr>
        <w:t>27.7m</w:t>
      </w:r>
      <w:r w:rsidR="00677251" w:rsidRPr="000D6723">
        <w:rPr>
          <w:sz w:val="22"/>
        </w:rPr>
        <w:tab/>
      </w:r>
      <w:r w:rsidR="00316319" w:rsidRPr="000D6723">
        <w:rPr>
          <w:sz w:val="22"/>
        </w:rPr>
        <w:t>152.2m</w:t>
      </w:r>
      <w:r w:rsidR="00AC2CCB" w:rsidRPr="000D6723">
        <w:rPr>
          <w:sz w:val="22"/>
        </w:rPr>
        <w:tab/>
      </w:r>
      <w:r w:rsidR="00A2136A" w:rsidRPr="000D6723">
        <w:rPr>
          <w:sz w:val="22"/>
        </w:rPr>
        <w:tab/>
      </w:r>
      <w:r w:rsidR="00A2136A" w:rsidRPr="000D6723">
        <w:rPr>
          <w:sz w:val="22"/>
        </w:rPr>
        <w:tab/>
      </w:r>
      <w:r w:rsidR="00A2136A" w:rsidRPr="000D6723">
        <w:rPr>
          <w:sz w:val="22"/>
        </w:rPr>
        <w:tab/>
      </w:r>
      <w:bookmarkStart w:id="6" w:name="OLE_LINK11"/>
      <w:bookmarkStart w:id="7" w:name="OLE_LINK12"/>
      <w:r w:rsidR="006B123E" w:rsidRPr="000D6723">
        <w:rPr>
          <w:rFonts w:ascii="Arial" w:hAnsi="Arial" w:cs="Arial"/>
          <w:sz w:val="16"/>
        </w:rPr>
        <w:t>(aft</w:t>
      </w:r>
      <w:r w:rsidR="00AC2CCB" w:rsidRPr="000D6723">
        <w:rPr>
          <w:rFonts w:ascii="Arial" w:hAnsi="Arial" w:cs="Arial" w:hint="eastAsia"/>
          <w:sz w:val="16"/>
        </w:rPr>
        <w:t>)</w:t>
      </w:r>
      <w:bookmarkEnd w:id="6"/>
      <w:bookmarkEnd w:id="7"/>
      <w:r w:rsidR="003150C3" w:rsidRPr="000D6723">
        <w:rPr>
          <w:rFonts w:ascii="Arial" w:hAnsi="Arial" w:cs="Arial"/>
          <w:sz w:val="16"/>
        </w:rPr>
        <w:t xml:space="preserve">                                    (</w:t>
      </w:r>
      <w:proofErr w:type="spellStart"/>
      <w:r w:rsidR="003150C3" w:rsidRPr="000D6723">
        <w:rPr>
          <w:rFonts w:ascii="Arial" w:hAnsi="Arial" w:cs="Arial"/>
          <w:sz w:val="16"/>
        </w:rPr>
        <w:t>fwd</w:t>
      </w:r>
      <w:proofErr w:type="spellEnd"/>
      <w:r w:rsidR="003150C3" w:rsidRPr="000D6723">
        <w:rPr>
          <w:rFonts w:ascii="Arial" w:hAnsi="Arial" w:cs="Arial" w:hint="eastAsia"/>
          <w:sz w:val="16"/>
        </w:rPr>
        <w:t>)</w:t>
      </w:r>
      <w:r w:rsidR="003150C3" w:rsidRPr="000D6723">
        <w:rPr>
          <w:rFonts w:ascii="Arial" w:hAnsi="Arial" w:cs="Arial"/>
          <w:sz w:val="16"/>
        </w:rPr>
        <w:t xml:space="preserve">  </w:t>
      </w:r>
    </w:p>
    <w:p w:rsidR="00AC2CCB" w:rsidRPr="000D6723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A79EAF" wp14:editId="507F4D94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FBC2910" wp14:editId="0080240E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</w:p>
    <w:p w:rsidR="007F0BC1" w:rsidRPr="000D6723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7F0BC1" w:rsidRPr="000D6723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677251" w:rsidRPr="000D6723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509980" wp14:editId="031DA43D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 w:rsidRPr="000D6723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755F20" wp14:editId="7ACF2FF4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0D6723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0D6723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1E5F36" w:rsidRPr="000D6723" w:rsidTr="00F11DA5">
        <w:tc>
          <w:tcPr>
            <w:tcW w:w="2117" w:type="dxa"/>
            <w:shd w:val="clear" w:color="auto" w:fill="auto"/>
            <w:vAlign w:val="center"/>
          </w:tcPr>
          <w:p w:rsidR="001E5F36" w:rsidRPr="000D6723" w:rsidRDefault="001E5F36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bookmarkStart w:id="8" w:name="Text7"/>
        <w:tc>
          <w:tcPr>
            <w:tcW w:w="2416" w:type="dxa"/>
            <w:shd w:val="clear" w:color="auto" w:fill="auto"/>
            <w:vAlign w:val="center"/>
          </w:tcPr>
          <w:p w:rsidR="001E5F36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DIESEL ENGINE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DIESEL ENGINE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032" w:type="dxa"/>
            <w:shd w:val="clear" w:color="auto" w:fill="auto"/>
            <w:vAlign w:val="center"/>
          </w:tcPr>
          <w:p w:rsidR="001E5F36" w:rsidRPr="000D6723" w:rsidRDefault="001E5F36" w:rsidP="00F11DA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EPL</w:t>
            </w:r>
            <w:r w:rsidR="003706E8" w:rsidRPr="000D6723">
              <w:rPr>
                <w:rFonts w:ascii="Arial" w:hAnsi="Arial" w:cs="Arial"/>
                <w:sz w:val="20"/>
                <w:szCs w:val="20"/>
              </w:rPr>
              <w:t xml:space="preserve"> Implemented </w:t>
            </w:r>
            <w:r w:rsidR="00C516D1" w:rsidRPr="000D6723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E5F36" w:rsidRPr="000D6723" w:rsidRDefault="001E7BD4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62C37" w:rsidRPr="000D6723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562C37" w:rsidRPr="000D6723" w:rsidRDefault="00562C37" w:rsidP="002D5B46">
            <w:r w:rsidRPr="000D6723">
              <w:rPr>
                <w:rFonts w:ascii="Arial" w:hAnsi="Arial" w:cs="Arial"/>
                <w:sz w:val="20"/>
                <w:szCs w:val="20"/>
              </w:rPr>
              <w:t>Max. Continuous Power</w:t>
            </w:r>
            <w:r w:rsidR="00DF3F27" w:rsidRPr="000D6723">
              <w:rPr>
                <w:rFonts w:ascii="Arial" w:hAnsi="Arial" w:cs="Arial"/>
                <w:sz w:val="20"/>
                <w:szCs w:val="20"/>
              </w:rPr>
              <w:t xml:space="preserve"> (CSR)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0D6723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 xml:space="preserve">    </w:t>
            </w:r>
            <w:bookmarkStart w:id="9" w:name="Text5"/>
            <w:r w:rsidR="001F719F"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5889"/>
                  </w:textInput>
                </w:ffData>
              </w:fldChar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F719F" w:rsidRPr="000D6723">
              <w:rPr>
                <w:rFonts w:ascii="Arial" w:hAnsi="Arial" w:cs="Arial"/>
                <w:noProof/>
                <w:sz w:val="20"/>
                <w:szCs w:val="20"/>
              </w:rPr>
              <w:t>5889</w:t>
            </w:r>
            <w:r w:rsidR="001F719F"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  <w:r w:rsidRPr="000D6723">
              <w:rPr>
                <w:rFonts w:ascii="Arial" w:hAnsi="Arial" w:cs="Arial"/>
                <w:sz w:val="20"/>
                <w:szCs w:val="20"/>
              </w:rPr>
              <w:t xml:space="preserve">  KW          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0D6723" w:rsidRDefault="00BE411C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aximum</w:t>
            </w:r>
            <w:r w:rsidR="00562C37" w:rsidRPr="000D6723">
              <w:rPr>
                <w:rFonts w:ascii="Arial" w:hAnsi="Arial" w:cs="Arial"/>
                <w:sz w:val="20"/>
                <w:szCs w:val="20"/>
              </w:rPr>
              <w:t xml:space="preserve"> Power</w:t>
            </w:r>
            <w:r w:rsidR="00DF3F27" w:rsidRPr="000D6723">
              <w:rPr>
                <w:rFonts w:ascii="Arial" w:hAnsi="Arial" w:cs="Arial"/>
                <w:sz w:val="20"/>
                <w:szCs w:val="20"/>
              </w:rPr>
              <w:t xml:space="preserve">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0D6723" w:rsidRDefault="00765D2F" w:rsidP="00B61BBE">
            <w:pPr>
              <w:rPr>
                <w:rFonts w:ascii="Arial" w:hAnsi="Arial" w:cs="Arial"/>
                <w:sz w:val="20"/>
                <w:szCs w:val="20"/>
                <w:shd w:val="pct15" w:color="auto" w:fill="FFFFFF"/>
              </w:rPr>
            </w:pPr>
            <w:r w:rsidRPr="000D6723">
              <w:rPr>
                <w:rFonts w:ascii="Arial" w:hAnsi="Arial" w:cs="Arial"/>
                <w:sz w:val="20"/>
                <w:szCs w:val="20"/>
                <w:shd w:val="pct15" w:color="auto" w:fill="FFFFFF"/>
              </w:rPr>
              <w:t>N/A</w:t>
            </w:r>
            <w:r w:rsidR="00562C37" w:rsidRPr="000D6723">
              <w:rPr>
                <w:rFonts w:ascii="Arial" w:hAnsi="Arial" w:cs="Arial"/>
                <w:sz w:val="20"/>
                <w:szCs w:val="20"/>
                <w:shd w:val="pct15" w:color="auto" w:fill="FFFFFF"/>
              </w:rPr>
              <w:t xml:space="preserve">      KW  </w:t>
            </w:r>
          </w:p>
        </w:tc>
      </w:tr>
      <w:tr w:rsidR="002E5E28" w:rsidRPr="000D6723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2E5E28" w:rsidRPr="000D6723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2E5E28" w:rsidRPr="000D6723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2E5E28" w:rsidRPr="000D6723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2E5E28" w:rsidRPr="000D6723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bookmarkStart w:id="10" w:name="Text17"/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88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88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</w:p>
        </w:tc>
        <w:bookmarkStart w:id="11" w:name="Text18"/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10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</w:tc>
        <w:bookmarkStart w:id="12" w:name="Text19"/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11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1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5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.4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9.4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.9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9.9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3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63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9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7.9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8.0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8.0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5.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9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5.9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7B83" w:rsidRPr="000D6723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D6723" w:rsidRDefault="000F7B8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D6723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D6723" w:rsidRDefault="000F7B8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D6723" w:rsidRDefault="000F7B83" w:rsidP="007F0BC1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0D6723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__</w:t>
            </w:r>
            <w:r w:rsidR="001F719F" w:rsidRPr="000D6723">
              <w:rPr>
                <w:rFonts w:ascii="Arial" w:hAnsi="Arial" w:cs="Arial"/>
                <w:color w:val="000000" w:themeColor="text1"/>
                <w:sz w:val="20"/>
                <w:szCs w:val="20"/>
              </w:rPr>
              <w:t>51</w:t>
            </w:r>
            <w:r w:rsidRPr="000D672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__    % of Ahead power </w:t>
            </w:r>
          </w:p>
        </w:tc>
      </w:tr>
      <w:tr w:rsidR="001F719F" w:rsidRPr="000D6723" w:rsidTr="00562C37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1F719F" w:rsidRPr="000D6723" w:rsidRDefault="001F719F" w:rsidP="0019220F">
            <w:pPr>
              <w:rPr>
                <w:rFonts w:ascii="Arial" w:hAnsi="Arial" w:cs="Arial"/>
                <w:strike/>
                <w:sz w:val="20"/>
                <w:szCs w:val="20"/>
              </w:rPr>
            </w:pPr>
          </w:p>
        </w:tc>
      </w:tr>
      <w:tr w:rsidR="001F719F" w:rsidRPr="000D6723" w:rsidTr="00EB7A2B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3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63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F719F" w:rsidRPr="000D6723" w:rsidTr="00EB7A2B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5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F719F" w:rsidRPr="000D6723" w:rsidTr="00EB7A2B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88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88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F719F" w:rsidRPr="000D6723" w:rsidTr="00C739C3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Engine Critical RPM</w:t>
            </w:r>
          </w:p>
        </w:tc>
        <w:bookmarkStart w:id="13" w:name="Text20"/>
        <w:tc>
          <w:tcPr>
            <w:tcW w:w="2416" w:type="dxa"/>
            <w:shd w:val="clear" w:color="auto" w:fill="auto"/>
            <w:vAlign w:val="center"/>
          </w:tcPr>
          <w:p w:rsidR="001F719F" w:rsidRPr="001E7BD4" w:rsidRDefault="001F719F" w:rsidP="00EB7A2B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1E7BD4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42-55"/>
                  </w:textInput>
                </w:ffData>
              </w:fldChar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E7BD4">
              <w:rPr>
                <w:rFonts w:ascii="Arial" w:hAnsi="Arial" w:cs="Arial"/>
                <w:b/>
                <w:noProof/>
                <w:sz w:val="20"/>
                <w:szCs w:val="20"/>
              </w:rPr>
              <w:t>42-55</w:t>
            </w:r>
            <w:r w:rsidRPr="001E7BD4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aximum Number of Consecutive engine Starts</w:t>
            </w:r>
          </w:p>
        </w:tc>
        <w:bookmarkStart w:id="14" w:name="Text21"/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12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2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bookmarkStart w:id="15" w:name="Text3"/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11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11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5"/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   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bookmarkStart w:id="16" w:name="Text22"/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30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30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6"/>
            <w:r w:rsidRPr="000D6723">
              <w:rPr>
                <w:rFonts w:ascii="Arial" w:hAnsi="Arial" w:cs="Arial"/>
                <w:sz w:val="20"/>
                <w:szCs w:val="20"/>
              </w:rPr>
              <w:t xml:space="preserve">          minutes</w:t>
            </w:r>
          </w:p>
        </w:tc>
      </w:tr>
      <w:tr w:rsidR="001F719F" w:rsidRPr="000D6723" w:rsidTr="00F11DA5"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bookmarkStart w:id="17" w:name="Text23"/>
        <w:tc>
          <w:tcPr>
            <w:tcW w:w="2416" w:type="dxa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SEMI-BALANCED SPADE MARINER TYPE"/>
                  </w:textInput>
                </w:ffData>
              </w:fldChar>
            </w:r>
            <w:r w:rsidRPr="000D6723">
              <w:rPr>
                <w:rFonts w:ascii="Arial" w:hAnsi="Arial" w:cs="Arial"/>
                <w:sz w:val="18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18"/>
                <w:szCs w:val="20"/>
              </w:rPr>
            </w:r>
            <w:r w:rsidRPr="000D6723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18"/>
                <w:szCs w:val="20"/>
              </w:rPr>
              <w:t>SEMI-BALANCED SPADE MARINER TYPE</w:t>
            </w:r>
            <w:r w:rsidRPr="000D6723">
              <w:rPr>
                <w:rFonts w:ascii="Arial" w:hAnsi="Arial" w:cs="Arial"/>
                <w:sz w:val="18"/>
                <w:szCs w:val="20"/>
              </w:rPr>
              <w:fldChar w:fldCharType="end"/>
            </w:r>
            <w:bookmarkEnd w:id="17"/>
          </w:p>
        </w:tc>
        <w:tc>
          <w:tcPr>
            <w:tcW w:w="2032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bookmarkStart w:id="18" w:name="Text24"/>
        <w:tc>
          <w:tcPr>
            <w:tcW w:w="2454" w:type="dxa"/>
            <w:gridSpan w:val="2"/>
            <w:shd w:val="clear" w:color="auto" w:fill="auto"/>
            <w:vAlign w:val="center"/>
          </w:tcPr>
          <w:p w:rsidR="001F719F" w:rsidRPr="000D6723" w:rsidRDefault="001F719F" w:rsidP="00EB7A2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35"/>
                  </w:textInput>
                </w:ffData>
              </w:fldChar>
            </w:r>
            <w:r w:rsidRPr="000D672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D6723">
              <w:rPr>
                <w:rFonts w:ascii="Arial" w:hAnsi="Arial" w:cs="Arial"/>
                <w:sz w:val="20"/>
                <w:szCs w:val="20"/>
              </w:rPr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D6723">
              <w:rPr>
                <w:rFonts w:ascii="Arial" w:hAnsi="Arial" w:cs="Arial"/>
                <w:noProof/>
                <w:sz w:val="20"/>
                <w:szCs w:val="20"/>
              </w:rPr>
              <w:t>35</w:t>
            </w:r>
            <w:r w:rsidRPr="000D672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8"/>
          </w:p>
        </w:tc>
      </w:tr>
      <w:tr w:rsidR="001F719F" w:rsidRPr="000D6723" w:rsidTr="000D6723">
        <w:trPr>
          <w:trHeight w:val="205"/>
        </w:trPr>
        <w:tc>
          <w:tcPr>
            <w:tcW w:w="2117" w:type="dxa"/>
            <w:shd w:val="clear" w:color="auto" w:fill="auto"/>
            <w:vAlign w:val="center"/>
          </w:tcPr>
          <w:p w:rsidR="001F719F" w:rsidRPr="000D6723" w:rsidRDefault="001F719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F719F" w:rsidRPr="00CC3859" w:rsidRDefault="00747E20" w:rsidP="00CC385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          </w:t>
            </w:r>
            <w:r w:rsidR="00CC3859" w:rsidRPr="00CC3859">
              <w:rPr>
                <w:rFonts w:ascii="Arial" w:hAnsi="Arial" w:cs="Arial"/>
                <w:sz w:val="20"/>
                <w:szCs w:val="20"/>
              </w:rPr>
              <w:t>15S</w:t>
            </w:r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1F719F" w:rsidRPr="000D6723" w:rsidRDefault="001F719F" w:rsidP="0019242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D6723">
              <w:rPr>
                <w:rFonts w:ascii="Arial" w:hAnsi="Arial" w:cs="Arial"/>
                <w:sz w:val="20"/>
                <w:szCs w:val="20"/>
              </w:rPr>
              <w:t>Minimum Steering Speed: 4</w:t>
            </w:r>
            <w:r w:rsidRPr="000D6723">
              <w:rPr>
                <w:rFonts w:ascii="Arial" w:hAnsi="Arial" w:cs="Arial" w:hint="eastAsia"/>
                <w:sz w:val="20"/>
                <w:szCs w:val="20"/>
                <w:lang w:eastAsia="zh-CN"/>
              </w:rPr>
              <w:t>.</w:t>
            </w:r>
            <w:r w:rsidRPr="000D6723">
              <w:rPr>
                <w:rFonts w:ascii="Arial" w:hAnsi="Arial" w:cs="Arial"/>
                <w:sz w:val="20"/>
                <w:szCs w:val="20"/>
              </w:rPr>
              <w:t>5</w:t>
            </w:r>
            <w:r w:rsidR="00192421" w:rsidRPr="000D6723">
              <w:rPr>
                <w:rFonts w:ascii="Arial" w:hAnsi="Arial" w:cs="Arial"/>
                <w:sz w:val="20"/>
                <w:szCs w:val="20"/>
              </w:rPr>
              <w:t>Kn</w:t>
            </w:r>
          </w:p>
        </w:tc>
      </w:tr>
    </w:tbl>
    <w:p w:rsidR="001E7BD4" w:rsidRDefault="001E7BD4" w:rsidP="00D06AB5">
      <w:pPr>
        <w:spacing w:before="120" w:line="120" w:lineRule="auto"/>
        <w:rPr>
          <w:sz w:val="28"/>
        </w:rPr>
      </w:pPr>
    </w:p>
    <w:p w:rsidR="001E7BD4" w:rsidRDefault="001E7BD4" w:rsidP="00D06AB5">
      <w:pPr>
        <w:spacing w:before="120" w:line="120" w:lineRule="auto"/>
        <w:rPr>
          <w:sz w:val="28"/>
        </w:rPr>
      </w:pPr>
    </w:p>
    <w:p w:rsidR="00D06AB5" w:rsidRPr="000D6723" w:rsidRDefault="00D06AB5" w:rsidP="00D06AB5">
      <w:pPr>
        <w:spacing w:before="120" w:line="120" w:lineRule="auto"/>
        <w:rPr>
          <w:rFonts w:ascii="Arial" w:hAnsi="Arial" w:cs="Arial"/>
          <w:b/>
          <w:szCs w:val="20"/>
        </w:rPr>
      </w:pPr>
      <w:r w:rsidRPr="000D6723">
        <w:rPr>
          <w:rFonts w:ascii="Arial" w:hAnsi="Arial" w:cs="Arial"/>
          <w:b/>
          <w:sz w:val="22"/>
          <w:szCs w:val="20"/>
        </w:rPr>
        <w:t>E</w:t>
      </w:r>
      <w:r w:rsidR="00913C45" w:rsidRPr="000D6723">
        <w:rPr>
          <w:rFonts w:ascii="Arial" w:hAnsi="Arial" w:cs="Arial"/>
          <w:b/>
          <w:sz w:val="22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8D7724" w:rsidP="00D70F7D">
      <w:pPr>
        <w:spacing w:line="60" w:lineRule="exact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58840</wp:posOffset>
                </wp:positionH>
                <wp:positionV relativeFrom="paragraph">
                  <wp:posOffset>1333500</wp:posOffset>
                </wp:positionV>
                <wp:extent cx="0" cy="1074420"/>
                <wp:effectExtent l="0" t="0" r="19050" b="3048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4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2pt,105pt" to="469.2pt,1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" strokecolor="black [3040]"/>
            </w:pict>
          </mc:Fallback>
        </mc:AlternateContent>
      </w: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/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1F719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F16E5">
              <w:rPr>
                <w:rFonts w:ascii="Arial" w:hAnsi="Arial" w:cs="Arial"/>
                <w:sz w:val="20"/>
                <w:szCs w:val="20"/>
              </w:rPr>
              <w:t>SAURA KEIKI SEISAKUSHO</w:t>
            </w:r>
            <w:r>
              <w:rPr>
                <w:rFonts w:ascii="Arial" w:hAnsi="Arial" w:cs="Arial"/>
                <w:sz w:val="20"/>
                <w:szCs w:val="20"/>
              </w:rPr>
              <w:t xml:space="preserve"> / SR-165M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Default="00A7274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NO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,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Default="001F719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F719F">
              <w:rPr>
                <w:rFonts w:ascii="Arial" w:hAnsi="Arial" w:cs="Arial"/>
                <w:sz w:val="20"/>
                <w:szCs w:val="20"/>
              </w:rPr>
              <w:t>JRC JFE-380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1F719F">
            <w:pPr>
              <w:tabs>
                <w:tab w:val="left" w:pos="1080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1F719F">
              <w:rPr>
                <w:rFonts w:ascii="Arial" w:hAnsi="Arial" w:cs="Arial"/>
                <w:sz w:val="20"/>
                <w:szCs w:val="20"/>
              </w:rPr>
              <w:tab/>
            </w:r>
            <w:r w:rsidR="001F719F" w:rsidRPr="001F719F">
              <w:rPr>
                <w:rFonts w:ascii="Arial" w:hAnsi="Arial" w:cs="Arial"/>
                <w:sz w:val="20"/>
                <w:szCs w:val="20"/>
              </w:rPr>
              <w:t>JRC JLR-7800</w:t>
            </w:r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ke:           </w:t>
            </w:r>
            <w:r w:rsidR="001F719F" w:rsidRPr="001F719F">
              <w:rPr>
                <w:rFonts w:ascii="Arial" w:hAnsi="Arial" w:cs="Arial"/>
                <w:sz w:val="20"/>
                <w:szCs w:val="20"/>
              </w:rPr>
              <w:t>JRC JAN-901B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Location/No.:</w:t>
            </w:r>
            <w:r w:rsidR="000665CD">
              <w:rPr>
                <w:rFonts w:ascii="Arial" w:hAnsi="Arial" w:cs="Arial" w:hint="eastAsia"/>
                <w:sz w:val="20"/>
                <w:szCs w:val="20"/>
                <w:lang w:eastAsia="zh-CN"/>
              </w:rPr>
              <w:t>BRIDGE</w:t>
            </w:r>
            <w:r w:rsidR="00256ABB">
              <w:rPr>
                <w:rFonts w:ascii="Arial" w:hAnsi="Arial" w:cs="Arial" w:hint="eastAsia"/>
                <w:sz w:val="20"/>
                <w:szCs w:val="20"/>
                <w:lang w:eastAsia="zh-CN"/>
              </w:rPr>
              <w:t>/NO1&amp;NO2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Pr="002851BC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Pr="002851BC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>Safety Depth</w:t>
            </w:r>
            <w:r w:rsidR="002851BC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09C9" w:rsidRPr="00F009C9">
              <w:rPr>
                <w:rFonts w:ascii="Arial" w:hAnsi="Arial" w:cs="Arial"/>
                <w:b/>
                <w:sz w:val="20"/>
                <w:szCs w:val="20"/>
                <w:u w:val="single"/>
              </w:rPr>
              <w:t>16</w:t>
            </w:r>
            <w:r w:rsidR="002851BC" w:rsidRPr="00F009C9">
              <w:rPr>
                <w:rFonts w:ascii="Arial" w:hAnsi="Arial" w:cs="Arial"/>
                <w:b/>
                <w:sz w:val="20"/>
                <w:szCs w:val="20"/>
                <w:u w:val="single"/>
              </w:rPr>
              <w:t>m</w:t>
            </w:r>
            <w:r w:rsidRPr="002851BC">
              <w:rPr>
                <w:rFonts w:ascii="Arial" w:hAnsi="Arial" w:cs="Arial"/>
                <w:sz w:val="20"/>
                <w:szCs w:val="20"/>
              </w:rPr>
              <w:t xml:space="preserve">, Safety Contour </w:t>
            </w:r>
            <w:r w:rsidR="002851BC" w:rsidRPr="00F009C9">
              <w:rPr>
                <w:rFonts w:ascii="Arial" w:hAnsi="Arial" w:cs="Arial"/>
                <w:b/>
                <w:sz w:val="20"/>
                <w:szCs w:val="20"/>
                <w:u w:val="single"/>
              </w:rPr>
              <w:t>20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 Display Mode: 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Custom</w:t>
            </w:r>
            <w:r>
              <w:rPr>
                <w:rFonts w:ascii="Arial" w:hAnsi="Arial" w:cs="Arial"/>
                <w:sz w:val="20"/>
                <w:szCs w:val="20"/>
              </w:rPr>
              <w:t xml:space="preserve">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1F719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256ABB">
              <w:rPr>
                <w:rFonts w:ascii="Arial" w:hAnsi="Arial" w:cs="Arial"/>
                <w:sz w:val="20"/>
                <w:szCs w:val="20"/>
              </w:rPr>
              <w:t>JRC JHS-770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256ABB">
            <w:pPr>
              <w:tabs>
                <w:tab w:val="left" w:pos="3180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256ABB">
              <w:rPr>
                <w:rFonts w:ascii="Arial" w:hAnsi="Arial" w:cs="Arial"/>
                <w:sz w:val="20"/>
                <w:szCs w:val="20"/>
              </w:rPr>
              <w:tab/>
            </w:r>
            <w:r w:rsidR="00256ABB" w:rsidRPr="00256ABB">
              <w:rPr>
                <w:rFonts w:ascii="Arial" w:hAnsi="Arial" w:cs="Arial"/>
                <w:sz w:val="20"/>
                <w:szCs w:val="20"/>
              </w:rPr>
              <w:t>#1 + #2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256ABB" w:rsidP="00951F24">
            <w:pPr>
              <w:rPr>
                <w:rFonts w:ascii="Arial" w:hAnsi="Arial" w:cs="Arial"/>
                <w:sz w:val="20"/>
                <w:szCs w:val="20"/>
              </w:rPr>
            </w:pPr>
            <w:r w:rsidRPr="00256ABB">
              <w:rPr>
                <w:rFonts w:ascii="Arial" w:hAnsi="Arial" w:cs="Arial"/>
                <w:sz w:val="20"/>
                <w:szCs w:val="20"/>
              </w:rPr>
              <w:t>NABTESCO</w:t>
            </w:r>
          </w:p>
        </w:tc>
      </w:tr>
      <w:tr w:rsidR="00FD7CCA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PM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477A" w:rsidRPr="00B23621">
              <w:rPr>
                <w:rFonts w:ascii="Arial" w:hAnsi="Arial" w:cs="Arial"/>
                <w:strike/>
                <w:sz w:val="20"/>
                <w:szCs w:val="20"/>
              </w:rPr>
              <w:t>ROT</w:t>
            </w:r>
            <w:r>
              <w:rPr>
                <w:rFonts w:ascii="Arial" w:hAnsi="Arial" w:cs="Arial"/>
                <w:sz w:val="20"/>
                <w:szCs w:val="20"/>
              </w:rPr>
              <w:t xml:space="preserve">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256ABB" w:rsidP="00951F24">
            <w:pPr>
              <w:rPr>
                <w:rFonts w:ascii="Arial" w:hAnsi="Arial" w:cs="Arial"/>
                <w:sz w:val="20"/>
                <w:szCs w:val="20"/>
              </w:rPr>
            </w:pPr>
            <w:r w:rsidRPr="00256ABB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256ABB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256ABB" w:rsidRPr="00332E94" w:rsidRDefault="00256ABB" w:rsidP="00EB7A2B">
            <w:r w:rsidRPr="00332E94">
              <w:t>4 / 12</w:t>
            </w:r>
          </w:p>
        </w:tc>
      </w:tr>
      <w:tr w:rsidR="00256ABB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256ABB" w:rsidRPr="00332E94" w:rsidRDefault="00256ABB" w:rsidP="00EB7A2B">
            <w:r w:rsidRPr="00332E94">
              <w:t>YES</w:t>
            </w:r>
          </w:p>
        </w:tc>
      </w:tr>
      <w:tr w:rsidR="00256ABB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256ABB" w:rsidRDefault="00256ABB" w:rsidP="00EB7A2B">
            <w:r w:rsidRPr="00332E94">
              <w:t>YES</w:t>
            </w: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256ABB">
        <w:trPr>
          <w:trHeight w:val="673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EB7A2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</w:p>
          <w:p w:rsidR="00C22444" w:rsidRPr="00EA6A00" w:rsidRDefault="00256ABB" w:rsidP="00EB7A2B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zh-CN"/>
              </w:rPr>
              <w:t>NIL</w:t>
            </w:r>
          </w:p>
        </w:tc>
      </w:tr>
      <w:tr w:rsidR="00951F24" w:rsidRPr="00EA6A00" w:rsidTr="00256ABB">
        <w:trPr>
          <w:trHeight w:val="565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Pr="00EA6A00" w:rsidRDefault="00951F24" w:rsidP="00EB7A2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</w:tc>
      </w:tr>
      <w:tr w:rsidR="006D3B86" w:rsidRPr="00EA6A00" w:rsidTr="00A5135C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EA6A00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EA6A00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EA6A00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D70F7D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 xml:space="preserve">Advance, transfer and stopping distance of the vessel will </w:t>
            </w:r>
            <w:r w:rsidR="00D70F7D" w:rsidRPr="00EA6A00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A5135C">
        <w:tc>
          <w:tcPr>
            <w:tcW w:w="2137" w:type="dxa"/>
            <w:shd w:val="clear" w:color="auto" w:fill="auto"/>
          </w:tcPr>
          <w:p w:rsidR="006D3B86" w:rsidRPr="00EA6A00" w:rsidRDefault="006D3B86" w:rsidP="00F009C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51BC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959AD" w:rsidRPr="002851BC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F009C9" w:rsidRPr="00F009C9">
              <w:rPr>
                <w:rFonts w:ascii="Arial" w:hAnsi="Arial" w:cs="Arial"/>
                <w:b/>
                <w:sz w:val="20"/>
                <w:szCs w:val="20"/>
                <w:u w:val="single"/>
              </w:rPr>
              <w:t>3.2</w:t>
            </w:r>
            <w:r w:rsidR="008607B0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292C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09C9">
              <w:rPr>
                <w:rFonts w:ascii="Arial" w:hAnsi="Arial" w:cs="Arial"/>
                <w:sz w:val="20"/>
                <w:szCs w:val="20"/>
              </w:rPr>
              <w:t>C</w:t>
            </w:r>
            <w:r w:rsidR="00256ABB" w:rsidRPr="00256ABB">
              <w:rPr>
                <w:rFonts w:ascii="Arial" w:hAnsi="Arial" w:cs="Arial"/>
                <w:sz w:val="20"/>
                <w:szCs w:val="20"/>
              </w:rPr>
              <w:t>able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EA6A00" w:rsidRDefault="008607B0" w:rsidP="00F009C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nsfer </w:t>
            </w:r>
            <w:r w:rsidR="000959AD" w:rsidRPr="002851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09C9" w:rsidRPr="00F009C9">
              <w:rPr>
                <w:rFonts w:ascii="Arial" w:hAnsi="Arial" w:cs="Arial"/>
                <w:b/>
                <w:sz w:val="20"/>
                <w:szCs w:val="20"/>
                <w:u w:val="single"/>
              </w:rPr>
              <w:t>3.3</w:t>
            </w:r>
            <w:r w:rsidR="000959AD" w:rsidRPr="002851BC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F009C9">
              <w:rPr>
                <w:rFonts w:ascii="Arial" w:hAnsi="Arial" w:cs="Arial"/>
                <w:sz w:val="20"/>
                <w:szCs w:val="20"/>
              </w:rPr>
              <w:t>C</w:t>
            </w:r>
            <w:r w:rsidR="00256ABB" w:rsidRPr="00256ABB">
              <w:rPr>
                <w:rFonts w:ascii="Arial" w:hAnsi="Arial" w:cs="Arial"/>
                <w:sz w:val="20"/>
                <w:szCs w:val="20"/>
              </w:rPr>
              <w:t>able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EA6A00" w:rsidRDefault="006D3B86" w:rsidP="00F009C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.</w:t>
            </w:r>
            <w:r w:rsidR="006F72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Astern</w:t>
            </w:r>
            <w:r w:rsidR="00F3368B" w:rsidRPr="007335EB">
              <w:rPr>
                <w:rFonts w:ascii="Arial" w:hAnsi="Arial" w:cs="Arial"/>
                <w:sz w:val="20"/>
                <w:szCs w:val="20"/>
              </w:rPr>
              <w:t>)</w:t>
            </w:r>
            <w:r w:rsidR="008607B0" w:rsidRPr="007335EB">
              <w:rPr>
                <w:rFonts w:ascii="Arial" w:hAnsi="Arial" w:cs="Arial"/>
                <w:sz w:val="18"/>
                <w:szCs w:val="20"/>
                <w:u w:val="single"/>
              </w:rPr>
              <w:t xml:space="preserve">  </w:t>
            </w:r>
            <w:r w:rsidR="00F009C9">
              <w:rPr>
                <w:rFonts w:ascii="Arial" w:hAnsi="Arial" w:cs="Arial"/>
                <w:sz w:val="18"/>
                <w:szCs w:val="20"/>
                <w:u w:val="single"/>
              </w:rPr>
              <w:t>15.7 Cable</w:t>
            </w:r>
          </w:p>
        </w:tc>
      </w:tr>
      <w:tr w:rsidR="00D734C9" w:rsidRPr="00EA6A00" w:rsidTr="00A5135C">
        <w:tc>
          <w:tcPr>
            <w:tcW w:w="2264" w:type="dxa"/>
            <w:gridSpan w:val="2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Propeller</w:t>
            </w:r>
          </w:p>
        </w:tc>
        <w:tc>
          <w:tcPr>
            <w:tcW w:w="2141" w:type="dxa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Right / </w:t>
            </w:r>
            <w:r w:rsidRPr="00256ABB">
              <w:rPr>
                <w:rFonts w:ascii="Arial" w:hAnsi="Arial" w:cs="Arial"/>
                <w:strike/>
                <w:sz w:val="20"/>
                <w:szCs w:val="20"/>
              </w:rPr>
              <w:t>Left</w:t>
            </w:r>
            <w:r w:rsidRPr="00EA6A00">
              <w:rPr>
                <w:rFonts w:ascii="Arial" w:hAnsi="Arial" w:cs="Arial"/>
                <w:sz w:val="20"/>
                <w:szCs w:val="20"/>
              </w:rPr>
              <w:t xml:space="preserve"> handed</w:t>
            </w:r>
          </w:p>
        </w:tc>
        <w:tc>
          <w:tcPr>
            <w:tcW w:w="3429" w:type="dxa"/>
            <w:shd w:val="clear" w:color="auto" w:fill="auto"/>
          </w:tcPr>
          <w:p w:rsidR="00D734C9" w:rsidRPr="00EA6A00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Gyro Error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 xml:space="preserve"> :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High (+) 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>/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Low (-) </w:t>
            </w:r>
          </w:p>
        </w:tc>
        <w:tc>
          <w:tcPr>
            <w:tcW w:w="1185" w:type="dxa"/>
            <w:shd w:val="clear" w:color="auto" w:fill="auto"/>
          </w:tcPr>
          <w:p w:rsidR="00D734C9" w:rsidRPr="00EA6A00" w:rsidRDefault="009B523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335E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07B0" w:rsidRPr="007335EB">
              <w:rPr>
                <w:rFonts w:ascii="Arial" w:hAnsi="Arial" w:cs="Arial" w:hint="eastAsia"/>
                <w:sz w:val="20"/>
                <w:szCs w:val="20"/>
                <w:lang w:eastAsia="zh-CN"/>
              </w:rPr>
              <w:t>0</w:t>
            </w:r>
            <w:r w:rsidRPr="007335EB">
              <w:rPr>
                <w:rFonts w:ascii="Arial" w:hAnsi="Arial" w:cs="Arial"/>
                <w:sz w:val="20"/>
                <w:szCs w:val="20"/>
              </w:rPr>
              <w:t xml:space="preserve"> º H /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</w:p>
        </w:tc>
      </w:tr>
      <w:tr w:rsidR="00F81309" w:rsidRPr="00EA6A00" w:rsidTr="003E7E36">
        <w:trPr>
          <w:trHeight w:val="277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3E7E36">
        <w:trPr>
          <w:trHeight w:val="970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EB7A2B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00"/>
      </w:tblGrid>
      <w:tr w:rsidR="00F2517F" w:rsidRPr="00AA02A0" w:rsidTr="00C22444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EB7A2B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Duty Officer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EB7A2B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Master:  </w:t>
            </w:r>
            <w:r w:rsidRPr="00AA02A0">
              <w:rPr>
                <w:color w:val="C4BC96" w:themeColor="background2" w:themeShade="BF"/>
                <w:sz w:val="20"/>
              </w:rPr>
              <w:t>Na</w:t>
            </w:r>
            <w:bookmarkStart w:id="19" w:name="_GoBack"/>
            <w:bookmarkEnd w:id="19"/>
            <w:r w:rsidRPr="00AA02A0">
              <w:rPr>
                <w:color w:val="C4BC96" w:themeColor="background2" w:themeShade="BF"/>
                <w:sz w:val="20"/>
              </w:rPr>
              <w:t>me / Sign</w:t>
            </w:r>
          </w:p>
        </w:tc>
        <w:tc>
          <w:tcPr>
            <w:tcW w:w="3600" w:type="dxa"/>
            <w:shd w:val="clear" w:color="auto" w:fill="FFFFFF" w:themeFill="background1"/>
          </w:tcPr>
          <w:p w:rsidR="00F2517F" w:rsidRPr="00AA02A0" w:rsidRDefault="00F2517F" w:rsidP="00EB7A2B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Pilot 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</w:tr>
    </w:tbl>
    <w:p w:rsidR="00EA6A00" w:rsidRPr="00EA6A00" w:rsidRDefault="00EA6A00" w:rsidP="003E6CE7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4F3" w:rsidRDefault="004A34F3">
      <w:r>
        <w:separator/>
      </w:r>
    </w:p>
  </w:endnote>
  <w:endnote w:type="continuationSeparator" w:id="0">
    <w:p w:rsidR="004A34F3" w:rsidRDefault="004A3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@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7A2B" w:rsidRDefault="00EB7A2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>
      <w:rPr>
        <w:rFonts w:ascii="Arial" w:hAnsi="Arial" w:cs="Arial"/>
        <w:b w:val="0"/>
        <w:bCs/>
        <w:sz w:val="16"/>
        <w:szCs w:val="16"/>
      </w:rPr>
      <w:t>ssued/Rev: 31.03.2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>
      <w:rPr>
        <w:rFonts w:ascii="Arial" w:hAnsi="Arial" w:cs="Arial"/>
        <w:b w:val="0"/>
        <w:bCs/>
        <w:sz w:val="16"/>
        <w:szCs w:val="16"/>
      </w:rPr>
      <w:t xml:space="preserve">10  </w:t>
    </w:r>
  </w:p>
  <w:p w:rsidR="00EB7A2B" w:rsidRPr="00DA5901" w:rsidRDefault="00EB7A2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4F3" w:rsidRDefault="004A34F3">
      <w:r>
        <w:separator/>
      </w:r>
    </w:p>
  </w:footnote>
  <w:footnote w:type="continuationSeparator" w:id="0">
    <w:p w:rsidR="004A34F3" w:rsidRDefault="004A34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7A2B" w:rsidRDefault="00EB7A2B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EB7A2B" w:rsidRPr="00D826C4" w:rsidRDefault="00EB7A2B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19D9"/>
    <w:rsid w:val="000023CA"/>
    <w:rsid w:val="000136F5"/>
    <w:rsid w:val="00020752"/>
    <w:rsid w:val="00020A81"/>
    <w:rsid w:val="00024866"/>
    <w:rsid w:val="0002739E"/>
    <w:rsid w:val="0003153A"/>
    <w:rsid w:val="00031945"/>
    <w:rsid w:val="00036A1D"/>
    <w:rsid w:val="0003781F"/>
    <w:rsid w:val="00050DF4"/>
    <w:rsid w:val="00052751"/>
    <w:rsid w:val="00052C6F"/>
    <w:rsid w:val="00053339"/>
    <w:rsid w:val="00054424"/>
    <w:rsid w:val="00057E3E"/>
    <w:rsid w:val="00063844"/>
    <w:rsid w:val="00063A66"/>
    <w:rsid w:val="000665CD"/>
    <w:rsid w:val="000768F8"/>
    <w:rsid w:val="000802B8"/>
    <w:rsid w:val="00087356"/>
    <w:rsid w:val="00090B65"/>
    <w:rsid w:val="00090F5F"/>
    <w:rsid w:val="000959AD"/>
    <w:rsid w:val="000A2EF5"/>
    <w:rsid w:val="000B4101"/>
    <w:rsid w:val="000C4069"/>
    <w:rsid w:val="000C5CEC"/>
    <w:rsid w:val="000C6DEE"/>
    <w:rsid w:val="000D6723"/>
    <w:rsid w:val="000E3D0F"/>
    <w:rsid w:val="000F291C"/>
    <w:rsid w:val="000F36FF"/>
    <w:rsid w:val="000F7B83"/>
    <w:rsid w:val="0010269E"/>
    <w:rsid w:val="00102FF7"/>
    <w:rsid w:val="00104ACA"/>
    <w:rsid w:val="001116AE"/>
    <w:rsid w:val="001122B8"/>
    <w:rsid w:val="00112A91"/>
    <w:rsid w:val="00113BD9"/>
    <w:rsid w:val="00116226"/>
    <w:rsid w:val="001174FE"/>
    <w:rsid w:val="00130B18"/>
    <w:rsid w:val="00132C99"/>
    <w:rsid w:val="00137B72"/>
    <w:rsid w:val="00141674"/>
    <w:rsid w:val="001422A7"/>
    <w:rsid w:val="00142A92"/>
    <w:rsid w:val="00142AC6"/>
    <w:rsid w:val="001469A4"/>
    <w:rsid w:val="00147D21"/>
    <w:rsid w:val="00157BC4"/>
    <w:rsid w:val="00162117"/>
    <w:rsid w:val="001661A5"/>
    <w:rsid w:val="0019220F"/>
    <w:rsid w:val="00192421"/>
    <w:rsid w:val="001A3D2A"/>
    <w:rsid w:val="001A3D7B"/>
    <w:rsid w:val="001B654B"/>
    <w:rsid w:val="001B7617"/>
    <w:rsid w:val="001C2DC9"/>
    <w:rsid w:val="001D0C57"/>
    <w:rsid w:val="001D549D"/>
    <w:rsid w:val="001E4EC1"/>
    <w:rsid w:val="001E5562"/>
    <w:rsid w:val="001E5B92"/>
    <w:rsid w:val="001E5F36"/>
    <w:rsid w:val="001E5F79"/>
    <w:rsid w:val="001E7135"/>
    <w:rsid w:val="001E7BD4"/>
    <w:rsid w:val="001F48D0"/>
    <w:rsid w:val="001F719F"/>
    <w:rsid w:val="001F739B"/>
    <w:rsid w:val="00212B67"/>
    <w:rsid w:val="0021329D"/>
    <w:rsid w:val="002251BF"/>
    <w:rsid w:val="00226E3B"/>
    <w:rsid w:val="00234A3B"/>
    <w:rsid w:val="00237B56"/>
    <w:rsid w:val="00243891"/>
    <w:rsid w:val="00245D0C"/>
    <w:rsid w:val="0025081E"/>
    <w:rsid w:val="00254744"/>
    <w:rsid w:val="00256ABB"/>
    <w:rsid w:val="002604B9"/>
    <w:rsid w:val="002851BC"/>
    <w:rsid w:val="00285518"/>
    <w:rsid w:val="002865BB"/>
    <w:rsid w:val="00286864"/>
    <w:rsid w:val="002912AD"/>
    <w:rsid w:val="00291F97"/>
    <w:rsid w:val="0029624D"/>
    <w:rsid w:val="002A7021"/>
    <w:rsid w:val="002B01B6"/>
    <w:rsid w:val="002B0AF6"/>
    <w:rsid w:val="002B5C4C"/>
    <w:rsid w:val="002B6BD5"/>
    <w:rsid w:val="002C1A52"/>
    <w:rsid w:val="002C402A"/>
    <w:rsid w:val="002C628B"/>
    <w:rsid w:val="002D378A"/>
    <w:rsid w:val="002D5B46"/>
    <w:rsid w:val="002E0B5F"/>
    <w:rsid w:val="002E2FB0"/>
    <w:rsid w:val="002E57E7"/>
    <w:rsid w:val="002E5E28"/>
    <w:rsid w:val="002F5E92"/>
    <w:rsid w:val="002F7ACF"/>
    <w:rsid w:val="00301A52"/>
    <w:rsid w:val="003048F4"/>
    <w:rsid w:val="0031190B"/>
    <w:rsid w:val="0031378E"/>
    <w:rsid w:val="003150C3"/>
    <w:rsid w:val="00316319"/>
    <w:rsid w:val="003164BD"/>
    <w:rsid w:val="003223F4"/>
    <w:rsid w:val="00323B1A"/>
    <w:rsid w:val="00327E20"/>
    <w:rsid w:val="00330D1B"/>
    <w:rsid w:val="003352D6"/>
    <w:rsid w:val="003365D8"/>
    <w:rsid w:val="00362842"/>
    <w:rsid w:val="00363E1D"/>
    <w:rsid w:val="003678DF"/>
    <w:rsid w:val="003706E8"/>
    <w:rsid w:val="003706F8"/>
    <w:rsid w:val="003872EA"/>
    <w:rsid w:val="003945F3"/>
    <w:rsid w:val="0039484D"/>
    <w:rsid w:val="003960B7"/>
    <w:rsid w:val="00396F50"/>
    <w:rsid w:val="0039766D"/>
    <w:rsid w:val="003A1434"/>
    <w:rsid w:val="003A5255"/>
    <w:rsid w:val="003B0EE0"/>
    <w:rsid w:val="003B0F37"/>
    <w:rsid w:val="003B3695"/>
    <w:rsid w:val="003C5591"/>
    <w:rsid w:val="003C7F82"/>
    <w:rsid w:val="003D02A0"/>
    <w:rsid w:val="003E0C04"/>
    <w:rsid w:val="003E38F3"/>
    <w:rsid w:val="003E5019"/>
    <w:rsid w:val="003E6CE7"/>
    <w:rsid w:val="003E6D96"/>
    <w:rsid w:val="003E7E36"/>
    <w:rsid w:val="003F161D"/>
    <w:rsid w:val="003F28E9"/>
    <w:rsid w:val="003F5CB2"/>
    <w:rsid w:val="004115B4"/>
    <w:rsid w:val="00412EA0"/>
    <w:rsid w:val="00416E2D"/>
    <w:rsid w:val="004224BE"/>
    <w:rsid w:val="00423079"/>
    <w:rsid w:val="00425129"/>
    <w:rsid w:val="00425385"/>
    <w:rsid w:val="004339A5"/>
    <w:rsid w:val="00442698"/>
    <w:rsid w:val="00444128"/>
    <w:rsid w:val="00450D7C"/>
    <w:rsid w:val="0046353F"/>
    <w:rsid w:val="00464243"/>
    <w:rsid w:val="00470681"/>
    <w:rsid w:val="00470755"/>
    <w:rsid w:val="00474D9D"/>
    <w:rsid w:val="00480386"/>
    <w:rsid w:val="004806CD"/>
    <w:rsid w:val="00480BD9"/>
    <w:rsid w:val="00490D57"/>
    <w:rsid w:val="00496224"/>
    <w:rsid w:val="004A18A4"/>
    <w:rsid w:val="004A2593"/>
    <w:rsid w:val="004A34F3"/>
    <w:rsid w:val="004B30D9"/>
    <w:rsid w:val="004B4ACC"/>
    <w:rsid w:val="004B628B"/>
    <w:rsid w:val="004B6CE8"/>
    <w:rsid w:val="004C1D93"/>
    <w:rsid w:val="004C26CE"/>
    <w:rsid w:val="004C32B6"/>
    <w:rsid w:val="004D03D9"/>
    <w:rsid w:val="004D376C"/>
    <w:rsid w:val="004D3CB6"/>
    <w:rsid w:val="004D63BF"/>
    <w:rsid w:val="004D6F5D"/>
    <w:rsid w:val="004E0F81"/>
    <w:rsid w:val="004F0811"/>
    <w:rsid w:val="004F1B1F"/>
    <w:rsid w:val="004F494B"/>
    <w:rsid w:val="004F4B1A"/>
    <w:rsid w:val="004F608B"/>
    <w:rsid w:val="004F6CD5"/>
    <w:rsid w:val="005012C4"/>
    <w:rsid w:val="00522F5A"/>
    <w:rsid w:val="00526D10"/>
    <w:rsid w:val="00527A19"/>
    <w:rsid w:val="00530236"/>
    <w:rsid w:val="00531AB5"/>
    <w:rsid w:val="0053545B"/>
    <w:rsid w:val="005464FD"/>
    <w:rsid w:val="00553D79"/>
    <w:rsid w:val="00555F2D"/>
    <w:rsid w:val="00562C37"/>
    <w:rsid w:val="00572DAE"/>
    <w:rsid w:val="0058079E"/>
    <w:rsid w:val="00586A08"/>
    <w:rsid w:val="00592DB2"/>
    <w:rsid w:val="005A130F"/>
    <w:rsid w:val="005C0C1C"/>
    <w:rsid w:val="005C3664"/>
    <w:rsid w:val="005C3DF7"/>
    <w:rsid w:val="005C58DB"/>
    <w:rsid w:val="005D41B1"/>
    <w:rsid w:val="005E3AA3"/>
    <w:rsid w:val="005F12C1"/>
    <w:rsid w:val="005F1428"/>
    <w:rsid w:val="005F3E97"/>
    <w:rsid w:val="005F48FF"/>
    <w:rsid w:val="005F7962"/>
    <w:rsid w:val="00600676"/>
    <w:rsid w:val="00601B39"/>
    <w:rsid w:val="00603DF1"/>
    <w:rsid w:val="00607DAB"/>
    <w:rsid w:val="006100E2"/>
    <w:rsid w:val="00611947"/>
    <w:rsid w:val="00616839"/>
    <w:rsid w:val="006246B9"/>
    <w:rsid w:val="00626F93"/>
    <w:rsid w:val="006367CD"/>
    <w:rsid w:val="00643D98"/>
    <w:rsid w:val="0065018B"/>
    <w:rsid w:val="00655F94"/>
    <w:rsid w:val="0066494A"/>
    <w:rsid w:val="006724C2"/>
    <w:rsid w:val="0067339F"/>
    <w:rsid w:val="00673D19"/>
    <w:rsid w:val="00677251"/>
    <w:rsid w:val="0068477A"/>
    <w:rsid w:val="0069700E"/>
    <w:rsid w:val="00697D14"/>
    <w:rsid w:val="006A1373"/>
    <w:rsid w:val="006A530A"/>
    <w:rsid w:val="006A6A5B"/>
    <w:rsid w:val="006A7561"/>
    <w:rsid w:val="006B123E"/>
    <w:rsid w:val="006B2674"/>
    <w:rsid w:val="006B31B2"/>
    <w:rsid w:val="006B69A2"/>
    <w:rsid w:val="006B73D5"/>
    <w:rsid w:val="006C10CA"/>
    <w:rsid w:val="006C2E00"/>
    <w:rsid w:val="006D2E51"/>
    <w:rsid w:val="006D3B86"/>
    <w:rsid w:val="006F3B99"/>
    <w:rsid w:val="006F72AF"/>
    <w:rsid w:val="007002E6"/>
    <w:rsid w:val="0070079E"/>
    <w:rsid w:val="00704EFA"/>
    <w:rsid w:val="00707C16"/>
    <w:rsid w:val="00712060"/>
    <w:rsid w:val="0071270C"/>
    <w:rsid w:val="00712C00"/>
    <w:rsid w:val="00712E3D"/>
    <w:rsid w:val="007143E6"/>
    <w:rsid w:val="0071472C"/>
    <w:rsid w:val="00715383"/>
    <w:rsid w:val="007158AC"/>
    <w:rsid w:val="007217C3"/>
    <w:rsid w:val="007335EB"/>
    <w:rsid w:val="00735C38"/>
    <w:rsid w:val="0073628C"/>
    <w:rsid w:val="00747E20"/>
    <w:rsid w:val="007524D8"/>
    <w:rsid w:val="0075270C"/>
    <w:rsid w:val="00753599"/>
    <w:rsid w:val="00756B64"/>
    <w:rsid w:val="00760F25"/>
    <w:rsid w:val="0076285B"/>
    <w:rsid w:val="00765D2F"/>
    <w:rsid w:val="007669C2"/>
    <w:rsid w:val="00773366"/>
    <w:rsid w:val="00780DE5"/>
    <w:rsid w:val="007958B7"/>
    <w:rsid w:val="007A36AB"/>
    <w:rsid w:val="007A39D4"/>
    <w:rsid w:val="007B1338"/>
    <w:rsid w:val="007B1471"/>
    <w:rsid w:val="007C1E40"/>
    <w:rsid w:val="007C51C2"/>
    <w:rsid w:val="007C5B18"/>
    <w:rsid w:val="007C6A9D"/>
    <w:rsid w:val="007D427F"/>
    <w:rsid w:val="007D470B"/>
    <w:rsid w:val="007D4DB6"/>
    <w:rsid w:val="007E07CE"/>
    <w:rsid w:val="007E37C5"/>
    <w:rsid w:val="007E452F"/>
    <w:rsid w:val="007E5547"/>
    <w:rsid w:val="007F0BC1"/>
    <w:rsid w:val="007F1F96"/>
    <w:rsid w:val="007F31AE"/>
    <w:rsid w:val="00803C4D"/>
    <w:rsid w:val="008068FD"/>
    <w:rsid w:val="00815118"/>
    <w:rsid w:val="00821116"/>
    <w:rsid w:val="00827D4F"/>
    <w:rsid w:val="0084231C"/>
    <w:rsid w:val="00844AAD"/>
    <w:rsid w:val="00846E8E"/>
    <w:rsid w:val="008537CA"/>
    <w:rsid w:val="00854B6A"/>
    <w:rsid w:val="008607B0"/>
    <w:rsid w:val="00864E42"/>
    <w:rsid w:val="00865F21"/>
    <w:rsid w:val="0087675C"/>
    <w:rsid w:val="00885730"/>
    <w:rsid w:val="008867A6"/>
    <w:rsid w:val="008910B0"/>
    <w:rsid w:val="008964CC"/>
    <w:rsid w:val="008A1A30"/>
    <w:rsid w:val="008A7A68"/>
    <w:rsid w:val="008C1C1A"/>
    <w:rsid w:val="008C2679"/>
    <w:rsid w:val="008D5343"/>
    <w:rsid w:val="008D62FE"/>
    <w:rsid w:val="008D7724"/>
    <w:rsid w:val="008E2F85"/>
    <w:rsid w:val="008E765C"/>
    <w:rsid w:val="008F253C"/>
    <w:rsid w:val="008F455F"/>
    <w:rsid w:val="008F76E2"/>
    <w:rsid w:val="0090539E"/>
    <w:rsid w:val="00906119"/>
    <w:rsid w:val="009064C1"/>
    <w:rsid w:val="0091018D"/>
    <w:rsid w:val="00913C45"/>
    <w:rsid w:val="00932865"/>
    <w:rsid w:val="009410CF"/>
    <w:rsid w:val="00945ED4"/>
    <w:rsid w:val="009502F9"/>
    <w:rsid w:val="00951B91"/>
    <w:rsid w:val="00951F24"/>
    <w:rsid w:val="0095283B"/>
    <w:rsid w:val="00952EDC"/>
    <w:rsid w:val="009543D4"/>
    <w:rsid w:val="009558E2"/>
    <w:rsid w:val="00963700"/>
    <w:rsid w:val="00964012"/>
    <w:rsid w:val="00967920"/>
    <w:rsid w:val="00977920"/>
    <w:rsid w:val="009825AB"/>
    <w:rsid w:val="00985820"/>
    <w:rsid w:val="00993421"/>
    <w:rsid w:val="009A54DE"/>
    <w:rsid w:val="009B523B"/>
    <w:rsid w:val="009C38C2"/>
    <w:rsid w:val="009C4155"/>
    <w:rsid w:val="009C4F4D"/>
    <w:rsid w:val="009D03EF"/>
    <w:rsid w:val="009E00AC"/>
    <w:rsid w:val="009E07F5"/>
    <w:rsid w:val="009E2D5C"/>
    <w:rsid w:val="009E50A2"/>
    <w:rsid w:val="009E7AFC"/>
    <w:rsid w:val="009F1594"/>
    <w:rsid w:val="00A00921"/>
    <w:rsid w:val="00A01318"/>
    <w:rsid w:val="00A06206"/>
    <w:rsid w:val="00A1687D"/>
    <w:rsid w:val="00A1787D"/>
    <w:rsid w:val="00A2075B"/>
    <w:rsid w:val="00A2136A"/>
    <w:rsid w:val="00A25AAA"/>
    <w:rsid w:val="00A274EF"/>
    <w:rsid w:val="00A27CFF"/>
    <w:rsid w:val="00A303ED"/>
    <w:rsid w:val="00A321C3"/>
    <w:rsid w:val="00A424D5"/>
    <w:rsid w:val="00A425D3"/>
    <w:rsid w:val="00A42AA1"/>
    <w:rsid w:val="00A439FA"/>
    <w:rsid w:val="00A43AEC"/>
    <w:rsid w:val="00A47587"/>
    <w:rsid w:val="00A5135C"/>
    <w:rsid w:val="00A53EC4"/>
    <w:rsid w:val="00A60C2D"/>
    <w:rsid w:val="00A6197D"/>
    <w:rsid w:val="00A61BF8"/>
    <w:rsid w:val="00A652CD"/>
    <w:rsid w:val="00A65D99"/>
    <w:rsid w:val="00A7274F"/>
    <w:rsid w:val="00A77997"/>
    <w:rsid w:val="00A81F38"/>
    <w:rsid w:val="00A84206"/>
    <w:rsid w:val="00A848DE"/>
    <w:rsid w:val="00A90C62"/>
    <w:rsid w:val="00A937FF"/>
    <w:rsid w:val="00A9380A"/>
    <w:rsid w:val="00AC2CCB"/>
    <w:rsid w:val="00AC5F13"/>
    <w:rsid w:val="00AC66FC"/>
    <w:rsid w:val="00AC70AE"/>
    <w:rsid w:val="00AE0E9F"/>
    <w:rsid w:val="00AE192D"/>
    <w:rsid w:val="00AF20C9"/>
    <w:rsid w:val="00AF26A6"/>
    <w:rsid w:val="00AF2B56"/>
    <w:rsid w:val="00B1316E"/>
    <w:rsid w:val="00B15BC9"/>
    <w:rsid w:val="00B16C50"/>
    <w:rsid w:val="00B17C2D"/>
    <w:rsid w:val="00B20315"/>
    <w:rsid w:val="00B23621"/>
    <w:rsid w:val="00B30998"/>
    <w:rsid w:val="00B316C3"/>
    <w:rsid w:val="00B3749F"/>
    <w:rsid w:val="00B37D4A"/>
    <w:rsid w:val="00B403CF"/>
    <w:rsid w:val="00B408BC"/>
    <w:rsid w:val="00B40D00"/>
    <w:rsid w:val="00B447DF"/>
    <w:rsid w:val="00B44E67"/>
    <w:rsid w:val="00B61BBE"/>
    <w:rsid w:val="00B63D5E"/>
    <w:rsid w:val="00B64D60"/>
    <w:rsid w:val="00B64D8D"/>
    <w:rsid w:val="00B75997"/>
    <w:rsid w:val="00B77C4D"/>
    <w:rsid w:val="00B946B0"/>
    <w:rsid w:val="00BA018C"/>
    <w:rsid w:val="00BA205A"/>
    <w:rsid w:val="00BA2F83"/>
    <w:rsid w:val="00BB0030"/>
    <w:rsid w:val="00BB1B9E"/>
    <w:rsid w:val="00BC7010"/>
    <w:rsid w:val="00BD03D7"/>
    <w:rsid w:val="00BD6B23"/>
    <w:rsid w:val="00BE411C"/>
    <w:rsid w:val="00BE7453"/>
    <w:rsid w:val="00BF173D"/>
    <w:rsid w:val="00BF2772"/>
    <w:rsid w:val="00BF2AC1"/>
    <w:rsid w:val="00C06D82"/>
    <w:rsid w:val="00C06D87"/>
    <w:rsid w:val="00C102A4"/>
    <w:rsid w:val="00C1244A"/>
    <w:rsid w:val="00C14B87"/>
    <w:rsid w:val="00C1779B"/>
    <w:rsid w:val="00C22444"/>
    <w:rsid w:val="00C31DF0"/>
    <w:rsid w:val="00C31E38"/>
    <w:rsid w:val="00C32B04"/>
    <w:rsid w:val="00C3596C"/>
    <w:rsid w:val="00C5092A"/>
    <w:rsid w:val="00C50FF4"/>
    <w:rsid w:val="00C516D1"/>
    <w:rsid w:val="00C56D76"/>
    <w:rsid w:val="00C67098"/>
    <w:rsid w:val="00C715C6"/>
    <w:rsid w:val="00C739C3"/>
    <w:rsid w:val="00C76C4C"/>
    <w:rsid w:val="00C831E2"/>
    <w:rsid w:val="00C87309"/>
    <w:rsid w:val="00C914CA"/>
    <w:rsid w:val="00C938EA"/>
    <w:rsid w:val="00C93D61"/>
    <w:rsid w:val="00C95101"/>
    <w:rsid w:val="00C9578B"/>
    <w:rsid w:val="00C967C6"/>
    <w:rsid w:val="00CA30E0"/>
    <w:rsid w:val="00CB70E1"/>
    <w:rsid w:val="00CC0296"/>
    <w:rsid w:val="00CC2BA7"/>
    <w:rsid w:val="00CC3859"/>
    <w:rsid w:val="00CD3E0C"/>
    <w:rsid w:val="00CD6DE7"/>
    <w:rsid w:val="00CE2F72"/>
    <w:rsid w:val="00CE4254"/>
    <w:rsid w:val="00CF123E"/>
    <w:rsid w:val="00CF5BAD"/>
    <w:rsid w:val="00CF7090"/>
    <w:rsid w:val="00D046B5"/>
    <w:rsid w:val="00D06AB5"/>
    <w:rsid w:val="00D22421"/>
    <w:rsid w:val="00D23845"/>
    <w:rsid w:val="00D31CE8"/>
    <w:rsid w:val="00D32661"/>
    <w:rsid w:val="00D62287"/>
    <w:rsid w:val="00D64A4B"/>
    <w:rsid w:val="00D70011"/>
    <w:rsid w:val="00D70F7D"/>
    <w:rsid w:val="00D734C9"/>
    <w:rsid w:val="00D826C4"/>
    <w:rsid w:val="00D83872"/>
    <w:rsid w:val="00D855E1"/>
    <w:rsid w:val="00D86E8F"/>
    <w:rsid w:val="00D916DB"/>
    <w:rsid w:val="00D91F97"/>
    <w:rsid w:val="00D95EE2"/>
    <w:rsid w:val="00DA5901"/>
    <w:rsid w:val="00DB1326"/>
    <w:rsid w:val="00DB224A"/>
    <w:rsid w:val="00DC00C7"/>
    <w:rsid w:val="00DC285E"/>
    <w:rsid w:val="00DD0FBF"/>
    <w:rsid w:val="00DD3748"/>
    <w:rsid w:val="00DE2C5B"/>
    <w:rsid w:val="00DF0858"/>
    <w:rsid w:val="00DF0860"/>
    <w:rsid w:val="00DF3F27"/>
    <w:rsid w:val="00E014D6"/>
    <w:rsid w:val="00E0787C"/>
    <w:rsid w:val="00E1128C"/>
    <w:rsid w:val="00E147CE"/>
    <w:rsid w:val="00E165B7"/>
    <w:rsid w:val="00E171E5"/>
    <w:rsid w:val="00E219DD"/>
    <w:rsid w:val="00E21A66"/>
    <w:rsid w:val="00E256BE"/>
    <w:rsid w:val="00E2613F"/>
    <w:rsid w:val="00E27ACC"/>
    <w:rsid w:val="00E31D68"/>
    <w:rsid w:val="00E4505A"/>
    <w:rsid w:val="00E5494D"/>
    <w:rsid w:val="00E54A0B"/>
    <w:rsid w:val="00E60C88"/>
    <w:rsid w:val="00E67650"/>
    <w:rsid w:val="00E81A69"/>
    <w:rsid w:val="00E84DB9"/>
    <w:rsid w:val="00E94985"/>
    <w:rsid w:val="00E97248"/>
    <w:rsid w:val="00E9753D"/>
    <w:rsid w:val="00EA6648"/>
    <w:rsid w:val="00EA6A00"/>
    <w:rsid w:val="00EB0F93"/>
    <w:rsid w:val="00EB300C"/>
    <w:rsid w:val="00EB5B88"/>
    <w:rsid w:val="00EB7A2B"/>
    <w:rsid w:val="00EC02EB"/>
    <w:rsid w:val="00EC4E0F"/>
    <w:rsid w:val="00EC6356"/>
    <w:rsid w:val="00EC71DD"/>
    <w:rsid w:val="00ED1F53"/>
    <w:rsid w:val="00ED3357"/>
    <w:rsid w:val="00EE1B87"/>
    <w:rsid w:val="00EE340E"/>
    <w:rsid w:val="00EE6ED1"/>
    <w:rsid w:val="00EE7AA4"/>
    <w:rsid w:val="00EF2355"/>
    <w:rsid w:val="00EF33A5"/>
    <w:rsid w:val="00EF5BC2"/>
    <w:rsid w:val="00EF7A2F"/>
    <w:rsid w:val="00F009C9"/>
    <w:rsid w:val="00F02E33"/>
    <w:rsid w:val="00F04359"/>
    <w:rsid w:val="00F10437"/>
    <w:rsid w:val="00F11DA5"/>
    <w:rsid w:val="00F12787"/>
    <w:rsid w:val="00F13100"/>
    <w:rsid w:val="00F159B7"/>
    <w:rsid w:val="00F23802"/>
    <w:rsid w:val="00F24BBE"/>
    <w:rsid w:val="00F2517F"/>
    <w:rsid w:val="00F25A8C"/>
    <w:rsid w:val="00F31C0B"/>
    <w:rsid w:val="00F3368B"/>
    <w:rsid w:val="00F441D7"/>
    <w:rsid w:val="00F51EEA"/>
    <w:rsid w:val="00F600F1"/>
    <w:rsid w:val="00F622B2"/>
    <w:rsid w:val="00F627BB"/>
    <w:rsid w:val="00F63530"/>
    <w:rsid w:val="00F6631A"/>
    <w:rsid w:val="00F702AC"/>
    <w:rsid w:val="00F7154F"/>
    <w:rsid w:val="00F81309"/>
    <w:rsid w:val="00F8227A"/>
    <w:rsid w:val="00F86BA7"/>
    <w:rsid w:val="00FA0F31"/>
    <w:rsid w:val="00FA121B"/>
    <w:rsid w:val="00FA26F3"/>
    <w:rsid w:val="00FB4B1C"/>
    <w:rsid w:val="00FC5114"/>
    <w:rsid w:val="00FD0547"/>
    <w:rsid w:val="00FD4280"/>
    <w:rsid w:val="00FD49EF"/>
    <w:rsid w:val="00FD73A5"/>
    <w:rsid w:val="00FD7CCA"/>
    <w:rsid w:val="00FE1556"/>
    <w:rsid w:val="00FE292C"/>
    <w:rsid w:val="00FE698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4.xml><?xml version="1.0" encoding="utf-8"?>
<ds:datastoreItem xmlns:ds="http://schemas.openxmlformats.org/officeDocument/2006/customXml" ds:itemID="{C03C68C9-A370-4124-9593-1142118E8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2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User008</cp:lastModifiedBy>
  <cp:revision>105</cp:revision>
  <cp:lastPrinted>2025-03-14T08:16:00Z</cp:lastPrinted>
  <dcterms:created xsi:type="dcterms:W3CDTF">2024-02-20T07:39:00Z</dcterms:created>
  <dcterms:modified xsi:type="dcterms:W3CDTF">2025-03-1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